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F8802" w14:textId="75FC9446" w:rsidR="0048474C" w:rsidRPr="0048474C" w:rsidRDefault="002655CC" w:rsidP="0048474C">
      <w:pPr>
        <w:pStyle w:val="Title"/>
        <w:jc w:val="center"/>
      </w:pPr>
      <w:r>
        <w:t>IRB 8.</w:t>
      </w:r>
      <w:r w:rsidR="00714245">
        <w:t>2</w:t>
      </w:r>
      <w:r w:rsidR="0048474C" w:rsidRPr="0048474C">
        <w:t xml:space="preserve"> </w:t>
      </w:r>
      <w:r w:rsidR="00065217">
        <w:t>Modification</w:t>
      </w:r>
      <w:r w:rsidR="006E6ACF">
        <w:t xml:space="preserve"> and Continuing Review</w:t>
      </w:r>
      <w:r w:rsidR="0048474C" w:rsidRPr="0048474C">
        <w:t xml:space="preserve"> </w:t>
      </w:r>
      <w:proofErr w:type="spellStart"/>
      <w:r w:rsidR="0048474C" w:rsidRPr="0048474C">
        <w:t>SmartForm</w:t>
      </w:r>
      <w:proofErr w:type="spellEnd"/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818528416"/>
        <w:docPartObj>
          <w:docPartGallery w:val="Table of Contents"/>
          <w:docPartUnique/>
        </w:docPartObj>
      </w:sdtPr>
      <w:sdtEndPr/>
      <w:sdtContent>
        <w:p w14:paraId="2091B994" w14:textId="77777777" w:rsidR="0048474C" w:rsidRDefault="0048474C">
          <w:pPr>
            <w:pStyle w:val="TOCHeading"/>
          </w:pPr>
          <w:r>
            <w:t>Contents</w:t>
          </w:r>
        </w:p>
        <w:p w14:paraId="11891831" w14:textId="77777777" w:rsidR="00984C98" w:rsidRDefault="0048474C">
          <w:pPr>
            <w:pStyle w:val="TOC1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255107" w:history="1">
            <w:r w:rsidR="00984C98" w:rsidRPr="00381BC0">
              <w:rPr>
                <w:rStyle w:val="Hyperlink"/>
                <w:noProof/>
              </w:rPr>
              <w:t>Modification / Continuing Review</w:t>
            </w:r>
            <w:r w:rsidR="00984C98">
              <w:rPr>
                <w:noProof/>
                <w:webHidden/>
              </w:rPr>
              <w:tab/>
            </w:r>
            <w:r w:rsidR="00984C98">
              <w:rPr>
                <w:noProof/>
                <w:webHidden/>
              </w:rPr>
              <w:fldChar w:fldCharType="begin"/>
            </w:r>
            <w:r w:rsidR="00984C98">
              <w:rPr>
                <w:noProof/>
                <w:webHidden/>
              </w:rPr>
              <w:instrText xml:space="preserve"> PAGEREF _Toc497255107 \h </w:instrText>
            </w:r>
            <w:r w:rsidR="00984C98">
              <w:rPr>
                <w:noProof/>
                <w:webHidden/>
              </w:rPr>
            </w:r>
            <w:r w:rsidR="00984C98">
              <w:rPr>
                <w:noProof/>
                <w:webHidden/>
              </w:rPr>
              <w:fldChar w:fldCharType="separate"/>
            </w:r>
            <w:r w:rsidR="00984C98">
              <w:rPr>
                <w:noProof/>
                <w:webHidden/>
              </w:rPr>
              <w:t>2</w:t>
            </w:r>
            <w:r w:rsidR="00984C98">
              <w:rPr>
                <w:noProof/>
                <w:webHidden/>
              </w:rPr>
              <w:fldChar w:fldCharType="end"/>
            </w:r>
          </w:hyperlink>
        </w:p>
        <w:p w14:paraId="5371D6D5" w14:textId="77777777" w:rsidR="00984C98" w:rsidRDefault="008C3C0A">
          <w:pPr>
            <w:pStyle w:val="TOC1"/>
            <w:rPr>
              <w:rFonts w:eastAsiaTheme="minorEastAsia"/>
              <w:noProof/>
            </w:rPr>
          </w:pPr>
          <w:hyperlink w:anchor="_Toc497255108" w:history="1">
            <w:r w:rsidR="00984C98" w:rsidRPr="00381BC0">
              <w:rPr>
                <w:rStyle w:val="Hyperlink"/>
                <w:noProof/>
              </w:rPr>
              <w:t>Continuing Review / Study Closure Information</w:t>
            </w:r>
            <w:r w:rsidR="00984C98">
              <w:rPr>
                <w:noProof/>
                <w:webHidden/>
              </w:rPr>
              <w:tab/>
            </w:r>
            <w:r w:rsidR="00984C98">
              <w:rPr>
                <w:noProof/>
                <w:webHidden/>
              </w:rPr>
              <w:fldChar w:fldCharType="begin"/>
            </w:r>
            <w:r w:rsidR="00984C98">
              <w:rPr>
                <w:noProof/>
                <w:webHidden/>
              </w:rPr>
              <w:instrText xml:space="preserve"> PAGEREF _Toc497255108 \h </w:instrText>
            </w:r>
            <w:r w:rsidR="00984C98">
              <w:rPr>
                <w:noProof/>
                <w:webHidden/>
              </w:rPr>
            </w:r>
            <w:r w:rsidR="00984C98">
              <w:rPr>
                <w:noProof/>
                <w:webHidden/>
              </w:rPr>
              <w:fldChar w:fldCharType="separate"/>
            </w:r>
            <w:r w:rsidR="00984C98">
              <w:rPr>
                <w:noProof/>
                <w:webHidden/>
              </w:rPr>
              <w:t>3</w:t>
            </w:r>
            <w:r w:rsidR="00984C98">
              <w:rPr>
                <w:noProof/>
                <w:webHidden/>
              </w:rPr>
              <w:fldChar w:fldCharType="end"/>
            </w:r>
          </w:hyperlink>
        </w:p>
        <w:p w14:paraId="514B8AB6" w14:textId="77777777" w:rsidR="00984C98" w:rsidRDefault="008C3C0A">
          <w:pPr>
            <w:pStyle w:val="TOC1"/>
            <w:rPr>
              <w:rFonts w:eastAsiaTheme="minorEastAsia"/>
              <w:noProof/>
            </w:rPr>
          </w:pPr>
          <w:hyperlink w:anchor="_Toc497255109" w:history="1">
            <w:r w:rsidR="00984C98" w:rsidRPr="00381BC0">
              <w:rPr>
                <w:rStyle w:val="Hyperlink"/>
                <w:noProof/>
              </w:rPr>
              <w:t>Modification Information</w:t>
            </w:r>
            <w:r w:rsidR="00984C98">
              <w:rPr>
                <w:noProof/>
                <w:webHidden/>
              </w:rPr>
              <w:tab/>
            </w:r>
            <w:r w:rsidR="00984C98">
              <w:rPr>
                <w:noProof/>
                <w:webHidden/>
              </w:rPr>
              <w:fldChar w:fldCharType="begin"/>
            </w:r>
            <w:r w:rsidR="00984C98">
              <w:rPr>
                <w:noProof/>
                <w:webHidden/>
              </w:rPr>
              <w:instrText xml:space="preserve"> PAGEREF _Toc497255109 \h </w:instrText>
            </w:r>
            <w:r w:rsidR="00984C98">
              <w:rPr>
                <w:noProof/>
                <w:webHidden/>
              </w:rPr>
            </w:r>
            <w:r w:rsidR="00984C98">
              <w:rPr>
                <w:noProof/>
                <w:webHidden/>
              </w:rPr>
              <w:fldChar w:fldCharType="separate"/>
            </w:r>
            <w:r w:rsidR="00984C98">
              <w:rPr>
                <w:noProof/>
                <w:webHidden/>
              </w:rPr>
              <w:t>5</w:t>
            </w:r>
            <w:r w:rsidR="00984C98">
              <w:rPr>
                <w:noProof/>
                <w:webHidden/>
              </w:rPr>
              <w:fldChar w:fldCharType="end"/>
            </w:r>
          </w:hyperlink>
        </w:p>
        <w:p w14:paraId="5A154015" w14:textId="77777777" w:rsidR="0048474C" w:rsidRPr="00CD4DA2" w:rsidRDefault="0048474C">
          <w:r>
            <w:rPr>
              <w:b/>
              <w:bCs/>
              <w:noProof/>
            </w:rPr>
            <w:fldChar w:fldCharType="end"/>
          </w:r>
        </w:p>
      </w:sdtContent>
    </w:sdt>
    <w:p w14:paraId="7C4848E8" w14:textId="77777777" w:rsidR="0048474C" w:rsidRDefault="0048474C"/>
    <w:p w14:paraId="7C21DFF8" w14:textId="77777777" w:rsidR="0048474C" w:rsidRDefault="0048474C"/>
    <w:p w14:paraId="3A9A1851" w14:textId="77777777" w:rsidR="0048474C" w:rsidRDefault="0048474C"/>
    <w:p w14:paraId="44A3B291" w14:textId="77777777" w:rsidR="0048474C" w:rsidRDefault="0048474C">
      <w:r>
        <w:br w:type="page"/>
      </w:r>
    </w:p>
    <w:tbl>
      <w:tblPr>
        <w:tblW w:w="1071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47"/>
        <w:gridCol w:w="4163"/>
      </w:tblGrid>
      <w:tr w:rsidR="008C3C0A" w:rsidRPr="00937AB7" w14:paraId="334D9EA1" w14:textId="1D8104E3" w:rsidTr="008C3C0A">
        <w:trPr>
          <w:trHeight w:val="593"/>
        </w:trPr>
        <w:tc>
          <w:tcPr>
            <w:tcW w:w="6547" w:type="dxa"/>
            <w:tcBorders>
              <w:top w:val="single" w:sz="4" w:space="0" w:color="auto"/>
            </w:tcBorders>
          </w:tcPr>
          <w:p w14:paraId="57064808" w14:textId="77777777" w:rsidR="008C3C0A" w:rsidRPr="0048474C" w:rsidRDefault="008C3C0A" w:rsidP="0048474C">
            <w:pPr>
              <w:pStyle w:val="Heading1"/>
              <w:spacing w:before="0"/>
              <w:rPr>
                <w:sz w:val="40"/>
              </w:rPr>
            </w:pPr>
            <w:bookmarkStart w:id="0" w:name="_Hlk488747464"/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1" w:name="_Toc497255107"/>
            <w:r w:rsidRPr="0040713D">
              <w:t>Modification / Continuing Review</w:t>
            </w:r>
            <w:bookmarkEnd w:id="1"/>
          </w:p>
        </w:tc>
        <w:tc>
          <w:tcPr>
            <w:tcW w:w="4163" w:type="dxa"/>
            <w:tcBorders>
              <w:top w:val="single" w:sz="4" w:space="0" w:color="auto"/>
            </w:tcBorders>
          </w:tcPr>
          <w:p w14:paraId="79A5384D" w14:textId="6900380C" w:rsidR="008C3C0A" w:rsidRDefault="008C3C0A" w:rsidP="0048474C">
            <w:pPr>
              <w:pStyle w:val="Subtitle"/>
              <w:rPr>
                <w:rFonts w:asciiTheme="minorHAnsi" w:hAnsiTheme="minorHAnsi"/>
                <w:color w:val="E36C0A"/>
                <w:sz w:val="22"/>
                <w:szCs w:val="22"/>
              </w:rPr>
            </w:pPr>
            <w:r w:rsidRPr="00007B5F">
              <w:rPr>
                <w:rFonts w:asciiTheme="minorHAnsi" w:hAnsiTheme="minorHAnsi"/>
                <w:i w:val="0"/>
                <w:color w:val="00B050"/>
                <w:sz w:val="22"/>
                <w:szCs w:val="22"/>
              </w:rPr>
              <w:t>Green = Help Text</w:t>
            </w:r>
          </w:p>
        </w:tc>
      </w:tr>
      <w:tr w:rsidR="008C3C0A" w:rsidRPr="00937AB7" w14:paraId="6337E436" w14:textId="526DD8E2" w:rsidTr="008C3C0A">
        <w:tc>
          <w:tcPr>
            <w:tcW w:w="6547" w:type="dxa"/>
          </w:tcPr>
          <w:p w14:paraId="43CB5DEE" w14:textId="2F03393E" w:rsidR="008C3C0A" w:rsidRPr="00F12744" w:rsidRDefault="008C3C0A" w:rsidP="00923214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rFonts w:cs="Arial"/>
                <w:b/>
              </w:rPr>
              <w:t>What is the purpose of this submission?</w:t>
            </w:r>
            <w:r w:rsidRPr="005D3992">
              <w:rPr>
                <w:rFonts w:cs="Arial"/>
                <w:b/>
              </w:rPr>
              <w:br/>
            </w:r>
            <w:r w:rsidRPr="00D912B1">
              <w:rPr>
                <w:color w:val="000000"/>
              </w:rPr>
              <w:object w:dxaOrig="225" w:dyaOrig="225" w14:anchorId="29A1185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06" type="#_x0000_t75" style="width:20.25pt;height:17.25pt" o:ole="">
                  <v:imagedata r:id="rId6" o:title=""/>
                </v:shape>
                <w:control r:id="rId7" w:name="DefaultOcxName61111" w:shapeid="_x0000_i1306"/>
              </w:object>
            </w:r>
            <w:r>
              <w:rPr>
                <w:color w:val="000000"/>
              </w:rPr>
              <w:t>Continuing Review</w:t>
            </w:r>
          </w:p>
          <w:p w14:paraId="6BDF4C53" w14:textId="20CC45FD" w:rsidR="008C3C0A" w:rsidRDefault="008C3C0A" w:rsidP="00F12744">
            <w:pPr>
              <w:ind w:left="720"/>
              <w:rPr>
                <w:color w:val="000000"/>
              </w:rPr>
            </w:pPr>
            <w:r w:rsidRPr="00F12744">
              <w:rPr>
                <w:color w:val="000000"/>
              </w:rPr>
              <w:object w:dxaOrig="225" w:dyaOrig="225" w14:anchorId="242FEAB8">
                <v:shape id="_x0000_i1305" type="#_x0000_t75" style="width:20.25pt;height:17.25pt" o:ole="">
                  <v:imagedata r:id="rId8" o:title=""/>
                </v:shape>
                <w:control r:id="rId9" w:name="DefaultOcxName71111" w:shapeid="_x0000_i1305"/>
              </w:object>
            </w:r>
            <w:r>
              <w:rPr>
                <w:color w:val="000000"/>
              </w:rPr>
              <w:t>Modification</w:t>
            </w:r>
          </w:p>
          <w:p w14:paraId="707FF653" w14:textId="5CA5DB4C" w:rsidR="008C3C0A" w:rsidRDefault="008C3C0A" w:rsidP="00F12744">
            <w:pPr>
              <w:ind w:left="720"/>
              <w:rPr>
                <w:color w:val="000000"/>
              </w:rPr>
            </w:pPr>
            <w:r w:rsidRPr="00F12744">
              <w:rPr>
                <w:color w:val="000000"/>
              </w:rPr>
              <w:object w:dxaOrig="225" w:dyaOrig="225" w14:anchorId="5D4C6D42">
                <v:shape id="_x0000_i1304" type="#_x0000_t75" style="width:20.25pt;height:17.25pt" o:ole="">
                  <v:imagedata r:id="rId6" o:title=""/>
                </v:shape>
                <w:control r:id="rId10" w:name="DefaultOcxName711111" w:shapeid="_x0000_i1304"/>
              </w:object>
            </w:r>
            <w:r>
              <w:rPr>
                <w:color w:val="000000"/>
              </w:rPr>
              <w:t>Modification and Continuing Review</w:t>
            </w:r>
            <w:r w:rsidRPr="00F12744">
              <w:rPr>
                <w:color w:val="000000"/>
              </w:rPr>
              <w:t>   </w:t>
            </w:r>
          </w:p>
          <w:p w14:paraId="7819B6D3" w14:textId="77777777" w:rsidR="008C3C0A" w:rsidRDefault="008C3C0A" w:rsidP="0040713D">
            <w:pPr>
              <w:ind w:left="720"/>
              <w:rPr>
                <w:b/>
                <w:color w:val="000000"/>
              </w:rPr>
            </w:pPr>
            <w:r w:rsidRPr="00F12744">
              <w:rPr>
                <w:b/>
                <w:color w:val="000000"/>
              </w:rPr>
              <w:t>Modification Scope:  </w:t>
            </w:r>
          </w:p>
          <w:p w14:paraId="0D87B36B" w14:textId="3ADDA7DE" w:rsidR="008C3C0A" w:rsidRDefault="008C3C0A" w:rsidP="0040713D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There are no items to display</w:t>
            </w:r>
          </w:p>
          <w:p w14:paraId="647DD2C7" w14:textId="1724C2E6" w:rsidR="008C3C0A" w:rsidRDefault="008C3C0A" w:rsidP="0040713D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To change the PI, choose ‘Other parts of the study/site’ scope</w:t>
            </w:r>
          </w:p>
          <w:p w14:paraId="29FABF9A" w14:textId="77777777" w:rsidR="008C3C0A" w:rsidRDefault="008C3C0A" w:rsidP="0040713D">
            <w:pPr>
              <w:ind w:left="7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ive Modification for This Study          Modification Type</w:t>
            </w:r>
          </w:p>
          <w:p w14:paraId="13954579" w14:textId="77777777" w:rsidR="008C3C0A" w:rsidRDefault="008C3C0A" w:rsidP="0040713D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Modification Name                                    Study team member information</w:t>
            </w:r>
          </w:p>
          <w:p w14:paraId="6096F438" w14:textId="77777777" w:rsidR="008C3C0A" w:rsidRDefault="008C3C0A" w:rsidP="0040713D">
            <w:pPr>
              <w:ind w:left="7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ctive Continuing Review </w:t>
            </w:r>
            <w:proofErr w:type="gramStart"/>
            <w:r>
              <w:rPr>
                <w:b/>
                <w:color w:val="000000"/>
              </w:rPr>
              <w:t>For</w:t>
            </w:r>
            <w:proofErr w:type="gramEnd"/>
            <w:r>
              <w:rPr>
                <w:b/>
                <w:color w:val="000000"/>
              </w:rPr>
              <w:t xml:space="preserve"> This Study          </w:t>
            </w:r>
          </w:p>
          <w:p w14:paraId="1A23EA34" w14:textId="77777777" w:rsidR="008C3C0A" w:rsidRPr="007A53D2" w:rsidRDefault="008C3C0A" w:rsidP="0040713D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Continuing Review Name</w:t>
            </w:r>
          </w:p>
          <w:p w14:paraId="6EDC88E8" w14:textId="77777777" w:rsidR="008C3C0A" w:rsidRPr="007D3097" w:rsidRDefault="008C3C0A" w:rsidP="00F12744">
            <w:pPr>
              <w:ind w:left="720"/>
              <w:rPr>
                <w:color w:val="000000"/>
              </w:rPr>
            </w:pPr>
          </w:p>
        </w:tc>
        <w:tc>
          <w:tcPr>
            <w:tcW w:w="4163" w:type="dxa"/>
          </w:tcPr>
          <w:p w14:paraId="614AD68D" w14:textId="77777777" w:rsidR="008C3C0A" w:rsidRPr="00BA4794" w:rsidRDefault="008C3C0A" w:rsidP="00BA4794">
            <w:pPr>
              <w:rPr>
                <w:rFonts w:cs="Arial"/>
                <w:b/>
                <w:color w:val="00B050"/>
              </w:rPr>
            </w:pPr>
            <w:r w:rsidRPr="00BA4794">
              <w:rPr>
                <w:rFonts w:cs="Arial"/>
                <w:b/>
                <w:color w:val="00B050"/>
              </w:rPr>
              <w:t>Purpose of This Submission</w:t>
            </w:r>
          </w:p>
          <w:p w14:paraId="7EF92289" w14:textId="77777777" w:rsidR="008C3C0A" w:rsidRDefault="008C3C0A" w:rsidP="00BA4794">
            <w:pPr>
              <w:pStyle w:val="ListParagraph"/>
              <w:numPr>
                <w:ilvl w:val="0"/>
                <w:numId w:val="13"/>
              </w:numPr>
              <w:ind w:left="340"/>
              <w:rPr>
                <w:rFonts w:cs="Arial"/>
                <w:color w:val="00B050"/>
              </w:rPr>
            </w:pPr>
            <w:r w:rsidRPr="00BA4794">
              <w:rPr>
                <w:rFonts w:cs="Arial"/>
                <w:color w:val="00B050"/>
              </w:rPr>
              <w:t xml:space="preserve">Continuing Review requests study closure or an extension of the approval period for your study. </w:t>
            </w:r>
          </w:p>
          <w:p w14:paraId="774BD51A" w14:textId="77777777" w:rsidR="008C3C0A" w:rsidRDefault="008C3C0A" w:rsidP="00BA4794">
            <w:pPr>
              <w:pStyle w:val="ListParagraph"/>
              <w:ind w:left="340"/>
              <w:rPr>
                <w:rFonts w:cs="Arial"/>
                <w:color w:val="00B050"/>
              </w:rPr>
            </w:pPr>
            <w:r w:rsidRPr="00BA4794">
              <w:rPr>
                <w:rFonts w:cs="Arial"/>
                <w:color w:val="00B050"/>
              </w:rPr>
              <w:t>Tip: If you select certain research milestones (as noted on a subsequent form), the IRB will close your study.</w:t>
            </w:r>
          </w:p>
          <w:p w14:paraId="74039A2F" w14:textId="77777777" w:rsidR="008C3C0A" w:rsidRDefault="008C3C0A" w:rsidP="00BA4794">
            <w:pPr>
              <w:pStyle w:val="ListParagraph"/>
              <w:numPr>
                <w:ilvl w:val="0"/>
                <w:numId w:val="13"/>
              </w:numPr>
              <w:ind w:left="340"/>
              <w:rPr>
                <w:rFonts w:cs="Arial"/>
                <w:color w:val="00B050"/>
              </w:rPr>
            </w:pPr>
            <w:r w:rsidRPr="00BA4794">
              <w:rPr>
                <w:rFonts w:cs="Arial"/>
                <w:color w:val="00B050"/>
              </w:rPr>
              <w:t>Modification requests approval of changes to your study.</w:t>
            </w:r>
          </w:p>
          <w:p w14:paraId="05AF21EA" w14:textId="48620917" w:rsidR="008C3C0A" w:rsidRPr="00BA4794" w:rsidRDefault="008C3C0A" w:rsidP="00BA4794">
            <w:pPr>
              <w:pStyle w:val="ListParagraph"/>
              <w:numPr>
                <w:ilvl w:val="0"/>
                <w:numId w:val="13"/>
              </w:numPr>
              <w:ind w:left="340"/>
              <w:rPr>
                <w:rFonts w:cs="Arial"/>
                <w:color w:val="00B050"/>
              </w:rPr>
            </w:pPr>
            <w:r w:rsidRPr="00BA4794">
              <w:rPr>
                <w:rFonts w:cs="Arial"/>
                <w:color w:val="00B050"/>
              </w:rPr>
              <w:t>Modification and Continuing Review requests both approval of changes and extension of approval.</w:t>
            </w:r>
          </w:p>
          <w:p w14:paraId="5B263A21" w14:textId="5598FD62" w:rsidR="008C3C0A" w:rsidRPr="00BA4794" w:rsidRDefault="008C3C0A" w:rsidP="003541BD">
            <w:pPr>
              <w:rPr>
                <w:rFonts w:cs="Arial"/>
                <w:color w:val="00B050"/>
              </w:rPr>
            </w:pPr>
            <w:r w:rsidRPr="00BA4794">
              <w:rPr>
                <w:rFonts w:cs="Arial"/>
                <w:color w:val="00B050"/>
              </w:rPr>
              <w:t>After you select the submission purpose and continue to the next form, you cannot change the submission purpose.</w:t>
            </w:r>
          </w:p>
        </w:tc>
      </w:tr>
      <w:bookmarkEnd w:id="0"/>
    </w:tbl>
    <w:p w14:paraId="723AE48C" w14:textId="77777777" w:rsidR="007D3097" w:rsidRDefault="007D3097"/>
    <w:p w14:paraId="585ED581" w14:textId="77777777" w:rsidR="006E6ACF" w:rsidRDefault="006E6ACF">
      <w:r>
        <w:br w:type="page"/>
      </w:r>
    </w:p>
    <w:tbl>
      <w:tblPr>
        <w:tblW w:w="11257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50"/>
        <w:gridCol w:w="1800"/>
        <w:gridCol w:w="3600"/>
        <w:gridCol w:w="7"/>
      </w:tblGrid>
      <w:tr w:rsidR="008C3C0A" w:rsidRPr="00937AB7" w14:paraId="15E5223E" w14:textId="01A901F6" w:rsidTr="008C3C0A">
        <w:trPr>
          <w:gridAfter w:val="1"/>
          <w:wAfter w:w="7" w:type="dxa"/>
          <w:trHeight w:val="593"/>
        </w:trPr>
        <w:tc>
          <w:tcPr>
            <w:tcW w:w="5850" w:type="dxa"/>
            <w:tcBorders>
              <w:top w:val="single" w:sz="4" w:space="0" w:color="auto"/>
            </w:tcBorders>
          </w:tcPr>
          <w:p w14:paraId="49319F70" w14:textId="77777777" w:rsidR="008C3C0A" w:rsidRPr="00036DAF" w:rsidRDefault="008C3C0A" w:rsidP="00714245">
            <w:pPr>
              <w:pStyle w:val="Heading1"/>
              <w:spacing w:before="0"/>
            </w:pPr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2" w:name="_Toc497253955"/>
            <w:bookmarkStart w:id="3" w:name="_Toc497255108"/>
            <w:r w:rsidRPr="00036DAF">
              <w:t>Continuing Review / Study Closure Information</w:t>
            </w:r>
            <w:bookmarkEnd w:id="2"/>
            <w:bookmarkEnd w:id="3"/>
          </w:p>
        </w:tc>
        <w:tc>
          <w:tcPr>
            <w:tcW w:w="5400" w:type="dxa"/>
            <w:gridSpan w:val="2"/>
            <w:tcBorders>
              <w:top w:val="single" w:sz="4" w:space="0" w:color="auto"/>
            </w:tcBorders>
          </w:tcPr>
          <w:p w14:paraId="4BBCE72D" w14:textId="487308C3" w:rsidR="008C3C0A" w:rsidRPr="00007B5F" w:rsidRDefault="008C3C0A" w:rsidP="00714245">
            <w:pPr>
              <w:pStyle w:val="Subtitle"/>
              <w:rPr>
                <w:rFonts w:asciiTheme="minorHAnsi" w:hAnsiTheme="minorHAnsi"/>
                <w:i w:val="0"/>
                <w:color w:val="E36C0A"/>
                <w:sz w:val="22"/>
                <w:szCs w:val="22"/>
              </w:rPr>
            </w:pPr>
          </w:p>
        </w:tc>
      </w:tr>
      <w:tr w:rsidR="008C3C0A" w:rsidRPr="00937AB7" w14:paraId="64C9D3BC" w14:textId="28FD74A7" w:rsidTr="008C3C0A">
        <w:trPr>
          <w:gridAfter w:val="1"/>
          <w:wAfter w:w="7" w:type="dxa"/>
          <w:trHeight w:val="2262"/>
        </w:trPr>
        <w:tc>
          <w:tcPr>
            <w:tcW w:w="5850" w:type="dxa"/>
          </w:tcPr>
          <w:p w14:paraId="125F74B3" w14:textId="77777777" w:rsidR="008C3C0A" w:rsidRDefault="008C3C0A" w:rsidP="00714245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rFonts w:cs="Arial"/>
                <w:b/>
              </w:rPr>
              <w:t>Specify enrollment totals:</w:t>
            </w:r>
          </w:p>
          <w:tbl>
            <w:tblPr>
              <w:tblW w:w="5000" w:type="pct"/>
              <w:tblCellSpacing w:w="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6"/>
              <w:gridCol w:w="67"/>
              <w:gridCol w:w="2341"/>
              <w:gridCol w:w="831"/>
              <w:gridCol w:w="2264"/>
              <w:gridCol w:w="85"/>
            </w:tblGrid>
            <w:tr w:rsidR="008C3C0A" w:rsidRPr="00937AB7" w14:paraId="145E1AF5" w14:textId="77777777" w:rsidTr="00714245">
              <w:trPr>
                <w:tblHeader/>
                <w:tblCellSpacing w:w="0" w:type="dxa"/>
              </w:trPr>
              <w:tc>
                <w:tcPr>
                  <w:tcW w:w="54" w:type="dxa"/>
                  <w:shd w:val="clear" w:color="auto" w:fill="DDDEDE"/>
                  <w:tcMar>
                    <w:top w:w="15" w:type="dxa"/>
                    <w:left w:w="0" w:type="dxa"/>
                    <w:bottom w:w="15" w:type="dxa"/>
                    <w:right w:w="0" w:type="dxa"/>
                  </w:tcMar>
                  <w:hideMark/>
                </w:tcPr>
                <w:p w14:paraId="730CB823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3" w:type="dxa"/>
                  <w:shd w:val="clear" w:color="auto" w:fill="DDDEDE"/>
                  <w:hideMark/>
                </w:tcPr>
                <w:p w14:paraId="4A0110FF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 w:rsidRPr="00937AB7">
                    <w:rPr>
                      <w:rFonts w:eastAsia="Times New Roman" w:cs="Times New Roman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71" w:type="dxa"/>
                  <w:shd w:val="clear" w:color="auto" w:fill="DDDEDE"/>
                  <w:hideMark/>
                </w:tcPr>
                <w:p w14:paraId="25F5F143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 xml:space="preserve">              Subjects Enrolled</w:t>
                  </w:r>
                </w:p>
              </w:tc>
              <w:tc>
                <w:tcPr>
                  <w:tcW w:w="1080" w:type="dxa"/>
                  <w:shd w:val="clear" w:color="auto" w:fill="DDDEDE"/>
                  <w:hideMark/>
                </w:tcPr>
                <w:p w14:paraId="67355D05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2970" w:type="dxa"/>
                  <w:shd w:val="clear" w:color="auto" w:fill="DDDEDE"/>
                  <w:hideMark/>
                </w:tcPr>
                <w:p w14:paraId="053E862D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Since Last Approval</w:t>
                  </w:r>
                </w:p>
              </w:tc>
              <w:tc>
                <w:tcPr>
                  <w:tcW w:w="96" w:type="dxa"/>
                  <w:shd w:val="clear" w:color="auto" w:fill="DDDEDE"/>
                  <w:hideMark/>
                </w:tcPr>
                <w:p w14:paraId="4AAE1B67" w14:textId="77777777" w:rsidR="008C3C0A" w:rsidRPr="00937AB7" w:rsidRDefault="008C3C0A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793CE8FD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r>
              <w:rPr>
                <w:color w:val="000000"/>
              </w:rPr>
              <w:t>At this investigator’s sites:</w:t>
            </w:r>
            <w:r w:rsidRPr="00937AB7">
              <w:rPr>
                <w:noProof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937AB7">
              <w:rPr>
                <w:noProof/>
              </w:rPr>
              <w:drawing>
                <wp:inline distT="0" distB="0" distL="0" distR="0" wp14:anchorId="580863B4" wp14:editId="54E5CB5A">
                  <wp:extent cx="678180" cy="266700"/>
                  <wp:effectExtent l="19050" t="19050" r="26670" b="19050"/>
                  <wp:docPr id="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270" cy="269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37AB7">
              <w:rPr>
                <w:noProof/>
              </w:rPr>
              <w:drawing>
                <wp:inline distT="0" distB="0" distL="0" distR="0" wp14:anchorId="0EB7292B" wp14:editId="23B3188F">
                  <wp:extent cx="678180" cy="266700"/>
                  <wp:effectExtent l="19050" t="19050" r="26670" b="19050"/>
                  <wp:docPr id="7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270" cy="269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C336C2" w14:textId="77777777" w:rsidR="008C3C0A" w:rsidRPr="00DE13FA" w:rsidRDefault="008C3C0A" w:rsidP="00714245">
            <w:pPr>
              <w:pStyle w:val="ListParagraph"/>
              <w:rPr>
                <w:noProof/>
              </w:rPr>
            </w:pPr>
            <w:r>
              <w:rPr>
                <w:color w:val="000000"/>
              </w:rPr>
              <w:t xml:space="preserve">Study-wide:                           </w:t>
            </w:r>
            <w:r w:rsidRPr="00937AB7">
              <w:rPr>
                <w:noProof/>
              </w:rPr>
              <w:t xml:space="preserve"> </w:t>
            </w:r>
            <w:r w:rsidRPr="00937AB7">
              <w:rPr>
                <w:noProof/>
              </w:rPr>
              <w:drawing>
                <wp:inline distT="0" distB="0" distL="0" distR="0" wp14:anchorId="28C1F9CC" wp14:editId="3498C467">
                  <wp:extent cx="678180" cy="266700"/>
                  <wp:effectExtent l="19050" t="19050" r="26670" b="19050"/>
                  <wp:docPr id="7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270" cy="269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  <w:gridSpan w:val="2"/>
          </w:tcPr>
          <w:p w14:paraId="6B7EF43E" w14:textId="77777777" w:rsidR="008C3C0A" w:rsidRPr="006F514B" w:rsidRDefault="008C3C0A" w:rsidP="00007B5F">
            <w:pPr>
              <w:rPr>
                <w:rFonts w:cs="Arial"/>
                <w:b/>
                <w:color w:val="00B050"/>
              </w:rPr>
            </w:pPr>
            <w:r w:rsidRPr="006F514B">
              <w:rPr>
                <w:rFonts w:cs="Arial"/>
                <w:b/>
                <w:color w:val="00B050"/>
              </w:rPr>
              <w:t>Enrollment Totals</w:t>
            </w:r>
          </w:p>
          <w:p w14:paraId="006CDB40" w14:textId="77777777" w:rsidR="008C3C0A" w:rsidRPr="006F514B" w:rsidRDefault="008C3C0A" w:rsidP="00007B5F">
            <w:pPr>
              <w:rPr>
                <w:rFonts w:cs="Arial"/>
                <w:color w:val="00B050"/>
              </w:rPr>
            </w:pPr>
            <w:r w:rsidRPr="00692462">
              <w:rPr>
                <w:rFonts w:cs="Arial"/>
                <w:b/>
                <w:color w:val="00B050"/>
              </w:rPr>
              <w:t>At this investigator's sites:</w:t>
            </w:r>
            <w:r w:rsidRPr="006F514B">
              <w:rPr>
                <w:rFonts w:cs="Arial"/>
                <w:color w:val="00B050"/>
              </w:rPr>
              <w:t xml:space="preserve"> All sites at which the </w:t>
            </w:r>
            <w:proofErr w:type="spellStart"/>
            <w:r w:rsidRPr="006F514B">
              <w:rPr>
                <w:rFonts w:cs="Arial"/>
                <w:color w:val="00B050"/>
              </w:rPr>
              <w:t>sIRB</w:t>
            </w:r>
            <w:proofErr w:type="spellEnd"/>
            <w:r w:rsidRPr="006F514B">
              <w:rPr>
                <w:rFonts w:cs="Arial"/>
                <w:color w:val="00B050"/>
              </w:rPr>
              <w:t xml:space="preserve"> PI is responsible for the research, including all research locations identified for the study. This does not include participating sites.</w:t>
            </w:r>
          </w:p>
          <w:p w14:paraId="1E70FEAA" w14:textId="6B23C8F1" w:rsidR="008C3C0A" w:rsidRPr="00DE13FA" w:rsidRDefault="008C3C0A" w:rsidP="00007B5F">
            <w:pPr>
              <w:rPr>
                <w:rFonts w:cs="Arial"/>
                <w:color w:val="E36C0A" w:themeColor="accent6" w:themeShade="BF"/>
              </w:rPr>
            </w:pPr>
            <w:r w:rsidRPr="00692462">
              <w:rPr>
                <w:rFonts w:cs="Arial"/>
                <w:b/>
                <w:color w:val="00B050"/>
              </w:rPr>
              <w:t>Study-wide:</w:t>
            </w:r>
            <w:r w:rsidRPr="006F514B">
              <w:rPr>
                <w:rFonts w:cs="Arial"/>
                <w:color w:val="00B050"/>
              </w:rPr>
              <w:t xml:space="preserve"> All sites everywhere that are conducting this protocol, including participating sites.</w:t>
            </w:r>
          </w:p>
        </w:tc>
      </w:tr>
      <w:tr w:rsidR="008C3C0A" w:rsidRPr="00937AB7" w14:paraId="6084FAE6" w14:textId="6FE68AFC" w:rsidTr="008C3C0A">
        <w:tc>
          <w:tcPr>
            <w:tcW w:w="5850" w:type="dxa"/>
          </w:tcPr>
          <w:p w14:paraId="76A1FFCB" w14:textId="399562E1" w:rsidR="008C3C0A" w:rsidRDefault="008C3C0A" w:rsidP="00007B5F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>
              <w:rPr>
                <w:b/>
                <w:color w:val="000000"/>
              </w:rPr>
              <w:t>Research milestones</w:t>
            </w:r>
            <w:r w:rsidRPr="00452EBF">
              <w:rPr>
                <w:b/>
                <w:color w:val="000000"/>
              </w:rPr>
              <w:t>:</w:t>
            </w:r>
            <w:r>
              <w:rPr>
                <w:color w:val="000000"/>
              </w:rPr>
              <w:t xml:space="preserve"> (Select only those that apply, if any)</w:t>
            </w:r>
          </w:p>
          <w:p w14:paraId="213A5C75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46994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02A2C">
              <w:rPr>
                <w:color w:val="000000"/>
              </w:rPr>
              <w:t>Study is permanently closed to enrollment OR was never open for enrollment</w:t>
            </w:r>
          </w:p>
          <w:p w14:paraId="56F9B16B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735721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02A2C">
              <w:rPr>
                <w:color w:val="000000"/>
              </w:rPr>
              <w:t>All subjects have completed all study-related interventions OR not applicable (e.g. study did not include interventions, no subjects were enrolled)</w:t>
            </w:r>
          </w:p>
          <w:p w14:paraId="4418498F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18524550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02A2C">
              <w:rPr>
                <w:color w:val="000000"/>
              </w:rPr>
              <w:t>Collection of private identifiable information is complete OR not applicable (no subjects were enrolled)</w:t>
            </w:r>
          </w:p>
          <w:p w14:paraId="72CADE2B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6485803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02A2C">
              <w:rPr>
                <w:color w:val="000000"/>
              </w:rPr>
              <w:t>Analysis of private identifiable information is complete OR not applicable (no subjects were enrolled)</w:t>
            </w:r>
          </w:p>
          <w:p w14:paraId="6BBA150C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566230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1A0B">
              <w:rPr>
                <w:color w:val="000000"/>
              </w:rPr>
              <w:t>Remaining study activities are limited to data analysis</w:t>
            </w:r>
          </w:p>
          <w:p w14:paraId="5CC67042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3427112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1A0B">
              <w:rPr>
                <w:color w:val="000000"/>
              </w:rPr>
              <w:t>Study remains active only for long-term follow-up of subjects</w:t>
            </w:r>
          </w:p>
          <w:p w14:paraId="43CD7A67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r w:rsidRPr="008F1A0B">
              <w:rPr>
                <w:b/>
                <w:color w:val="000000"/>
              </w:rPr>
              <w:t>Important!</w:t>
            </w:r>
            <w:r w:rsidRPr="008F1A0B">
              <w:rPr>
                <w:color w:val="000000"/>
              </w:rPr>
              <w:t xml:space="preserve"> If the first four research milestones above are complete, the study will be closed to discontinue IRB oversight.</w:t>
            </w:r>
          </w:p>
          <w:p w14:paraId="3CDDA6DF" w14:textId="77777777" w:rsidR="008C3C0A" w:rsidRDefault="008C3C0A" w:rsidP="00714245">
            <w:pPr>
              <w:pStyle w:val="ListParagraph"/>
              <w:rPr>
                <w:color w:val="000000"/>
              </w:rPr>
            </w:pPr>
          </w:p>
          <w:p w14:paraId="1E57909B" w14:textId="77777777" w:rsidR="008C3C0A" w:rsidRDefault="008C3C0A" w:rsidP="00714245">
            <w:pPr>
              <w:pStyle w:val="ListParagraph"/>
              <w:rPr>
                <w:rFonts w:cs="Arial"/>
                <w:b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b/>
              </w:rPr>
              <w:t xml:space="preserve">I acknowledge that this study will be closed: </w:t>
            </w:r>
            <w:sdt>
              <w:sdtPr>
                <w:rPr>
                  <w:rFonts w:cs="Arial"/>
                  <w:b/>
                </w:rPr>
                <w:id w:val="10794867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  <w:p w14:paraId="20534AC0" w14:textId="77777777" w:rsidR="008C3C0A" w:rsidRPr="008F1A0B" w:rsidRDefault="008C3C0A" w:rsidP="00714245">
            <w:pPr>
              <w:pStyle w:val="ListParagraph"/>
            </w:pPr>
            <w:r>
              <w:rPr>
                <w:rFonts w:cs="Arial"/>
                <w:b/>
              </w:rPr>
              <w:t xml:space="preserve">Important! </w:t>
            </w:r>
            <w:r w:rsidRPr="00D55546">
              <w:rPr>
                <w:rFonts w:cs="Arial"/>
              </w:rPr>
              <w:t>This study cannot be closed until all active modifications have been approved or discarded.</w:t>
            </w:r>
          </w:p>
          <w:p w14:paraId="36676352" w14:textId="77777777" w:rsidR="008C3C0A" w:rsidRDefault="008C3C0A" w:rsidP="00714245">
            <w:pPr>
              <w:pStyle w:val="ListParagraph"/>
              <w:rPr>
                <w:color w:val="000000"/>
              </w:rPr>
            </w:pPr>
          </w:p>
          <w:p w14:paraId="375A03C7" w14:textId="77777777" w:rsidR="008C3C0A" w:rsidRPr="00D55546" w:rsidRDefault="008C3C0A" w:rsidP="00714245">
            <w:pPr>
              <w:rPr>
                <w:color w:val="00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3B36D38" wp14:editId="7571FA52">
                  <wp:simplePos x="0" y="0"/>
                  <wp:positionH relativeFrom="column">
                    <wp:posOffset>458140</wp:posOffset>
                  </wp:positionH>
                  <wp:positionV relativeFrom="paragraph">
                    <wp:posOffset>-1143</wp:posOffset>
                  </wp:positionV>
                  <wp:extent cx="3226003" cy="2105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4473" cy="233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4FAB9C" w14:textId="77777777" w:rsidR="008C3C0A" w:rsidRPr="00DE13FA" w:rsidRDefault="008C3C0A" w:rsidP="00714245">
            <w:pPr>
              <w:pStyle w:val="ListParagraph"/>
              <w:rPr>
                <w:color w:val="000000"/>
              </w:rPr>
            </w:pPr>
            <w:r>
              <w:rPr>
                <w:color w:val="000000"/>
              </w:rPr>
              <w:t>MOD ID       MOD Name                                         MOD State</w:t>
            </w:r>
          </w:p>
        </w:tc>
        <w:tc>
          <w:tcPr>
            <w:tcW w:w="5407" w:type="dxa"/>
            <w:gridSpan w:val="3"/>
          </w:tcPr>
          <w:p w14:paraId="135BFFC1" w14:textId="77777777" w:rsidR="008C3C0A" w:rsidRPr="006F514B" w:rsidRDefault="008C3C0A" w:rsidP="00007B5F">
            <w:pPr>
              <w:rPr>
                <w:rFonts w:cs="Arial"/>
                <w:b/>
                <w:color w:val="00B050"/>
              </w:rPr>
            </w:pPr>
            <w:r w:rsidRPr="006F514B">
              <w:rPr>
                <w:rFonts w:cs="Arial"/>
                <w:b/>
                <w:color w:val="00B050"/>
              </w:rPr>
              <w:t>Research Milestones</w:t>
            </w:r>
          </w:p>
          <w:p w14:paraId="4B6F4F1A" w14:textId="77777777" w:rsidR="008C3C0A" w:rsidRPr="006F514B" w:rsidRDefault="008C3C0A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Read each option carefully, because some of the options contain two different statements. If either statement is true, check the box.</w:t>
            </w:r>
          </w:p>
          <w:p w14:paraId="7A6ECD78" w14:textId="083A76EF" w:rsidR="008C3C0A" w:rsidRDefault="008C3C0A" w:rsidP="00007B5F">
            <w:pPr>
              <w:rPr>
                <w:rFonts w:cs="Arial"/>
                <w:color w:val="E36C0A" w:themeColor="accent6" w:themeShade="BF"/>
              </w:rPr>
            </w:pPr>
            <w:r w:rsidRPr="006F514B">
              <w:rPr>
                <w:rFonts w:cs="Arial"/>
                <w:color w:val="00B050"/>
              </w:rPr>
              <w:t>Usually the second statement in each option is intended for studies that do not involve interventions or enrollment of subjects, such as chart review and secondary data analysis studies.</w:t>
            </w:r>
          </w:p>
        </w:tc>
      </w:tr>
      <w:tr w:rsidR="00007B5F" w:rsidRPr="00937AB7" w14:paraId="61AB5658" w14:textId="07CD7267" w:rsidTr="008C3C0A">
        <w:tc>
          <w:tcPr>
            <w:tcW w:w="5850" w:type="dxa"/>
          </w:tcPr>
          <w:p w14:paraId="689A3BAB" w14:textId="77777777" w:rsidR="00007B5F" w:rsidRDefault="00007B5F" w:rsidP="00007B5F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37AB7">
              <w:rPr>
                <w:rFonts w:cs="Arial"/>
                <w:color w:val="FF3333"/>
              </w:rPr>
              <w:lastRenderedPageBreak/>
              <w:t>*</w:t>
            </w:r>
            <w:r>
              <w:rPr>
                <w:rFonts w:cs="Arial"/>
                <w:color w:val="FF3333"/>
              </w:rPr>
              <w:t xml:space="preserve"> </w:t>
            </w:r>
            <w:r w:rsidRPr="00ED48F8">
              <w:rPr>
                <w:b/>
                <w:color w:val="000000"/>
              </w:rPr>
              <w:t>Do any investigators or research staff have a financial interest related to the research that was not described in a previous application?</w:t>
            </w:r>
          </w:p>
          <w:p w14:paraId="7FF00175" w14:textId="38D30A6C" w:rsidR="00007B5F" w:rsidRPr="00DE13FA" w:rsidRDefault="00007B5F" w:rsidP="00714245">
            <w:pPr>
              <w:pStyle w:val="ListParagraph"/>
              <w:rPr>
                <w:color w:val="004165"/>
                <w:u w:val="single"/>
              </w:rPr>
            </w:pPr>
            <w:r w:rsidRPr="00D912B1">
              <w:rPr>
                <w:color w:val="000000"/>
              </w:rPr>
              <w:object w:dxaOrig="225" w:dyaOrig="225" w14:anchorId="309D1B18">
                <v:shape id="_x0000_i1192" type="#_x0000_t75" style="width:20.25pt;height:17.25pt" o:ole="">
                  <v:imagedata r:id="rId6" o:title=""/>
                </v:shape>
                <w:control r:id="rId13" w:name="DefaultOcxName61" w:shapeid="_x0000_i1192"/>
              </w:object>
            </w:r>
            <w:r w:rsidRPr="00D912B1">
              <w:rPr>
                <w:color w:val="000000"/>
              </w:rPr>
              <w:t>Yes </w:t>
            </w:r>
            <w:r w:rsidRPr="00D912B1">
              <w:rPr>
                <w:rStyle w:val="apple-converted-space"/>
                <w:color w:val="000000"/>
              </w:rPr>
              <w:t> </w:t>
            </w:r>
            <w:r w:rsidRPr="00D912B1">
              <w:rPr>
                <w:color w:val="000000"/>
              </w:rPr>
              <w:object w:dxaOrig="225" w:dyaOrig="225" w14:anchorId="16253293">
                <v:shape id="_x0000_i1191" type="#_x0000_t75" style="width:20.25pt;height:17.25pt" o:ole="">
                  <v:imagedata r:id="rId6" o:title=""/>
                </v:shape>
                <w:control r:id="rId14" w:name="DefaultOcxName71" w:shapeid="_x0000_i1191"/>
              </w:object>
            </w:r>
            <w:r w:rsidRPr="00D912B1">
              <w:rPr>
                <w:color w:val="000000"/>
              </w:rPr>
              <w:t>No        </w:t>
            </w:r>
            <w:hyperlink r:id="rId15" w:history="1">
              <w:r w:rsidRPr="00D912B1">
                <w:rPr>
                  <w:rStyle w:val="Hyperlink"/>
                  <w:color w:val="004165"/>
                </w:rPr>
                <w:t>Clear</w:t>
              </w:r>
            </w:hyperlink>
          </w:p>
        </w:tc>
        <w:tc>
          <w:tcPr>
            <w:tcW w:w="5407" w:type="dxa"/>
            <w:gridSpan w:val="3"/>
          </w:tcPr>
          <w:p w14:paraId="486C8B06" w14:textId="77777777" w:rsidR="00007B5F" w:rsidRPr="006F514B" w:rsidRDefault="00007B5F" w:rsidP="00007B5F">
            <w:pPr>
              <w:rPr>
                <w:rFonts w:cs="Arial"/>
                <w:b/>
                <w:color w:val="00B050"/>
              </w:rPr>
            </w:pPr>
            <w:r w:rsidRPr="006F514B">
              <w:rPr>
                <w:rFonts w:cs="Arial"/>
                <w:b/>
                <w:color w:val="00B050"/>
              </w:rPr>
              <w:t>Financial Interest Related to This Research</w:t>
            </w:r>
          </w:p>
          <w:p w14:paraId="071E32F6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Definition of financial interest:</w:t>
            </w:r>
          </w:p>
          <w:p w14:paraId="2C95A950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Who holds the interest? The individual involved in the research, or the immediate family of the researcher. Immediate family means the spouse, domestic partner, children, or dependents.</w:t>
            </w:r>
          </w:p>
          <w:p w14:paraId="048D2068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Interest in what? The study sponsor, a competitor of the sponsor, or a product or service being tested.</w:t>
            </w:r>
          </w:p>
          <w:p w14:paraId="3520EE0E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What is an interest? Any of the following:</w:t>
            </w:r>
          </w:p>
          <w:p w14:paraId="4B59525F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Ownership interest of any value including (but not limited to) stocks and options, exclusive of interests in publicly-traded, diversified mutual funds.</w:t>
            </w:r>
          </w:p>
          <w:p w14:paraId="3CB9E4B2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Compensation of any amount including (but not limited to) honoraria, consultant fees, royalties, or other income.</w:t>
            </w:r>
          </w:p>
          <w:p w14:paraId="428766DE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Proprietary interest of any value including (but not limited to) patents, trademarks, copyrights, and licensing agreements.</w:t>
            </w:r>
          </w:p>
          <w:p w14:paraId="5F822332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Board or executive relationship, regardless of compensation.</w:t>
            </w:r>
          </w:p>
          <w:p w14:paraId="1E8D191F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Reimbursed or sponsored travel by an entity other than a federal, state, or local government agency, higher-education institution or affiliated research institute, academic teaching hospital, or medical center.</w:t>
            </w:r>
          </w:p>
          <w:p w14:paraId="6FAA8BFE" w14:textId="26097994" w:rsidR="00007B5F" w:rsidRDefault="00007B5F" w:rsidP="00007B5F">
            <w:pPr>
              <w:rPr>
                <w:rFonts w:cs="Arial"/>
                <w:color w:val="E36C0A" w:themeColor="accent6" w:themeShade="BF"/>
              </w:rPr>
            </w:pPr>
            <w:r w:rsidRPr="006F514B">
              <w:rPr>
                <w:rFonts w:cs="Arial"/>
                <w:color w:val="00B050"/>
              </w:rPr>
              <w:t>Important! If an individual has a financial interest, provide a copy of the Conflict of Interest Committee's determination regarding the interest. Attach a copy at the bottom of this page.</w:t>
            </w:r>
          </w:p>
        </w:tc>
      </w:tr>
      <w:tr w:rsidR="00007B5F" w:rsidRPr="00937AB7" w14:paraId="06A860A6" w14:textId="7CC98069" w:rsidTr="008C3C0A">
        <w:tc>
          <w:tcPr>
            <w:tcW w:w="5850" w:type="dxa"/>
          </w:tcPr>
          <w:p w14:paraId="051C4A96" w14:textId="42CE864C" w:rsidR="00007B5F" w:rsidRDefault="00007B5F" w:rsidP="00007B5F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F7747D">
              <w:rPr>
                <w:b/>
                <w:color w:val="000000"/>
              </w:rPr>
              <w:t>Check the items that are true since the last IRB approval for all sites involved in the study:</w:t>
            </w:r>
            <w:r w:rsidRPr="00F7747D">
              <w:rPr>
                <w:color w:val="000000"/>
              </w:rPr>
              <w:t xml:space="preserve"> (initial re</w:t>
            </w:r>
            <w:r>
              <w:rPr>
                <w:color w:val="000000"/>
              </w:rPr>
              <w:t>view or last continuing review)</w:t>
            </w:r>
          </w:p>
          <w:p w14:paraId="2965FD16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20066610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rPr>
                <w:color w:val="000000"/>
              </w:rPr>
              <w:t>No subjects experienced unexpected harm</w:t>
            </w:r>
          </w:p>
          <w:p w14:paraId="48AB0F5B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5511586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Anticipated adverse events have NOT taken place with greater frequency or severity than expected</w:t>
            </w:r>
          </w:p>
          <w:p w14:paraId="6578F225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7957416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subjects withdrew from the study</w:t>
            </w:r>
          </w:p>
          <w:p w14:paraId="6BEE5858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10463351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unanticipated problems involving risks to subjects or others</w:t>
            </w:r>
          </w:p>
          <w:p w14:paraId="31C01F2E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20980163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complaints about the study</w:t>
            </w:r>
          </w:p>
          <w:p w14:paraId="32790140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038879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publications in the literature relevant to risks or potential benefits</w:t>
            </w:r>
          </w:p>
          <w:p w14:paraId="6731D069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5940581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interim findings</w:t>
            </w:r>
          </w:p>
          <w:p w14:paraId="7D153604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5719413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multi-center trial reports</w:t>
            </w:r>
          </w:p>
          <w:p w14:paraId="31C62A8B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1654490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data safety monitoring reports</w:t>
            </w:r>
          </w:p>
          <w:p w14:paraId="1A5AF056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8147109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regulatory actions that could affect safety and risk assessments</w:t>
            </w:r>
          </w:p>
          <w:p w14:paraId="2DC2E4EA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3635643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NO other relevant information regarding this study, especially information about risks</w:t>
            </w:r>
          </w:p>
          <w:p w14:paraId="28D4BE66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2017102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In the opinion of the PI, the risks and potential benefits are unchanged</w:t>
            </w:r>
          </w:p>
          <w:p w14:paraId="04991D49" w14:textId="77777777" w:rsidR="00007B5F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3327223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>
              <w:t xml:space="preserve"> </w:t>
            </w:r>
            <w:r w:rsidR="00007B5F" w:rsidRPr="00F7747D">
              <w:rPr>
                <w:color w:val="000000"/>
              </w:rPr>
              <w:t>All modifications to the protocol have been submitted to the IRB</w:t>
            </w:r>
          </w:p>
          <w:p w14:paraId="01051EEA" w14:textId="77777777" w:rsidR="00007B5F" w:rsidRPr="008F0F0C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5279988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B5F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07B5F" w:rsidRPr="008F0F0C">
              <w:rPr>
                <w:color w:val="000000"/>
              </w:rPr>
              <w:t xml:space="preserve"> All problems that require prompt reporting to the IRB have been submitted</w:t>
            </w:r>
          </w:p>
        </w:tc>
        <w:tc>
          <w:tcPr>
            <w:tcW w:w="1800" w:type="dxa"/>
          </w:tcPr>
          <w:p w14:paraId="3C7F9C9F" w14:textId="77777777" w:rsidR="00007B5F" w:rsidRDefault="00007B5F" w:rsidP="00714245">
            <w:pPr>
              <w:rPr>
                <w:rFonts w:cs="Arial"/>
                <w:color w:val="E36C0A" w:themeColor="accent6" w:themeShade="BF"/>
              </w:rPr>
            </w:pPr>
          </w:p>
        </w:tc>
        <w:tc>
          <w:tcPr>
            <w:tcW w:w="3607" w:type="dxa"/>
            <w:gridSpan w:val="2"/>
          </w:tcPr>
          <w:p w14:paraId="59504723" w14:textId="77777777" w:rsidR="00007B5F" w:rsidRDefault="00007B5F" w:rsidP="00714245">
            <w:pPr>
              <w:rPr>
                <w:rFonts w:cs="Arial"/>
                <w:color w:val="E36C0A" w:themeColor="accent6" w:themeShade="BF"/>
              </w:rPr>
            </w:pPr>
          </w:p>
        </w:tc>
      </w:tr>
      <w:tr w:rsidR="00007B5F" w:rsidRPr="00937AB7" w14:paraId="0E162994" w14:textId="77C5E174" w:rsidTr="008C3C0A">
        <w:tc>
          <w:tcPr>
            <w:tcW w:w="5850" w:type="dxa"/>
          </w:tcPr>
          <w:p w14:paraId="049079EE" w14:textId="7BC9D049" w:rsidR="00007B5F" w:rsidRDefault="00007B5F" w:rsidP="00007B5F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5E41B4">
              <w:rPr>
                <w:b/>
                <w:color w:val="000000"/>
              </w:rPr>
              <w:t>Attach supporting documents:</w:t>
            </w:r>
            <w:r w:rsidRPr="005E41B4">
              <w:rPr>
                <w:color w:val="000000"/>
              </w:rPr>
              <w:t xml:space="preserve"> </w:t>
            </w:r>
            <w:r w:rsidR="00902A2A">
              <w:rPr>
                <w:color w:val="000000"/>
              </w:rPr>
              <w:t>These must address every item left unchecked in Question 4 above, including safety monitoring information. See Help link at the top of this page for more guidance, including links to templates for reporting SAE’s etc.</w:t>
            </w:r>
          </w:p>
          <w:p w14:paraId="35A246B9" w14:textId="77777777" w:rsidR="00007B5F" w:rsidRPr="00937AB7" w:rsidRDefault="00007B5F" w:rsidP="00714245">
            <w:pPr>
              <w:rPr>
                <w:rFonts w:cs="Arial"/>
                <w:b/>
              </w:rPr>
            </w:pPr>
            <w:r w:rsidRPr="00937AB7">
              <w:rPr>
                <w:noProof/>
              </w:rPr>
              <w:drawing>
                <wp:inline distT="0" distB="0" distL="0" distR="0" wp14:anchorId="2C11F67D" wp14:editId="4829DF05">
                  <wp:extent cx="1814170" cy="21673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913" cy="226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5000" w:type="pct"/>
              <w:tblCellSpacing w:w="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"/>
              <w:gridCol w:w="67"/>
              <w:gridCol w:w="1118"/>
              <w:gridCol w:w="4396"/>
            </w:tblGrid>
            <w:tr w:rsidR="00007B5F" w:rsidRPr="00937AB7" w14:paraId="6F8E6371" w14:textId="77777777" w:rsidTr="00714245">
              <w:trPr>
                <w:tblHeader/>
                <w:tblCellSpacing w:w="0" w:type="dxa"/>
              </w:trPr>
              <w:tc>
                <w:tcPr>
                  <w:tcW w:w="54" w:type="dxa"/>
                  <w:shd w:val="clear" w:color="auto" w:fill="DDDEDE"/>
                  <w:tcMar>
                    <w:top w:w="15" w:type="dxa"/>
                    <w:left w:w="0" w:type="dxa"/>
                    <w:bottom w:w="15" w:type="dxa"/>
                    <w:right w:w="0" w:type="dxa"/>
                  </w:tcMar>
                  <w:hideMark/>
                </w:tcPr>
                <w:p w14:paraId="2D8007F1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3" w:type="dxa"/>
                  <w:shd w:val="clear" w:color="auto" w:fill="DDDEDE"/>
                  <w:hideMark/>
                </w:tcPr>
                <w:p w14:paraId="23BD6F23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 w:rsidRPr="00937AB7">
                    <w:rPr>
                      <w:rFonts w:eastAsia="Times New Roman" w:cs="Times New Roman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454" w:type="dxa"/>
                  <w:shd w:val="clear" w:color="auto" w:fill="DDDEDE"/>
                  <w:hideMark/>
                </w:tcPr>
                <w:p w14:paraId="355D493D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5763" w:type="dxa"/>
                  <w:shd w:val="clear" w:color="auto" w:fill="DDDEDE"/>
                  <w:hideMark/>
                </w:tcPr>
                <w:p w14:paraId="56CF737D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</w:tr>
            <w:tr w:rsidR="00007B5F" w:rsidRPr="00937AB7" w14:paraId="7B88F64D" w14:textId="77777777" w:rsidTr="00714245">
              <w:trPr>
                <w:tblCellSpacing w:w="0" w:type="dxa"/>
              </w:trPr>
              <w:tc>
                <w:tcPr>
                  <w:tcW w:w="54" w:type="dxa"/>
                  <w:hideMark/>
                </w:tcPr>
                <w:p w14:paraId="4489C882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3" w:type="dxa"/>
                  <w:hideMark/>
                </w:tcPr>
                <w:p w14:paraId="74DDF0C6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217" w:type="dxa"/>
                  <w:gridSpan w:val="2"/>
                  <w:hideMark/>
                </w:tcPr>
                <w:p w14:paraId="016ADC10" w14:textId="77777777" w:rsidR="00007B5F" w:rsidRPr="00937AB7" w:rsidRDefault="00007B5F" w:rsidP="00714245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 w:rsidRPr="00937AB7">
                    <w:rPr>
                      <w:rFonts w:eastAsia="Times New Roman" w:cs="Times New Roman"/>
                      <w:sz w:val="18"/>
                      <w:szCs w:val="18"/>
                    </w:rPr>
                    <w:t>There are no items to display</w:t>
                  </w:r>
                </w:p>
              </w:tc>
            </w:tr>
          </w:tbl>
          <w:p w14:paraId="505DD36C" w14:textId="77777777" w:rsidR="00007B5F" w:rsidRDefault="00007B5F" w:rsidP="00714245">
            <w:pPr>
              <w:pStyle w:val="ListParagraph"/>
              <w:rPr>
                <w:rFonts w:cs="Arial"/>
              </w:rPr>
            </w:pPr>
          </w:p>
        </w:tc>
        <w:tc>
          <w:tcPr>
            <w:tcW w:w="5407" w:type="dxa"/>
            <w:gridSpan w:val="3"/>
          </w:tcPr>
          <w:p w14:paraId="157E622F" w14:textId="77777777" w:rsidR="00007B5F" w:rsidRPr="006F514B" w:rsidRDefault="00007B5F" w:rsidP="00007B5F">
            <w:pPr>
              <w:rPr>
                <w:rFonts w:cs="Arial"/>
                <w:b/>
                <w:color w:val="00B050"/>
              </w:rPr>
            </w:pPr>
            <w:r w:rsidRPr="006F514B">
              <w:rPr>
                <w:rFonts w:cs="Arial"/>
                <w:b/>
                <w:color w:val="00B050"/>
              </w:rPr>
              <w:t>Attach Files for Continuing Review</w:t>
            </w:r>
          </w:p>
          <w:p w14:paraId="2C896118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cs="Arial"/>
                <w:color w:val="00B050"/>
              </w:rPr>
              <w:t>Include the following information:</w:t>
            </w:r>
          </w:p>
          <w:p w14:paraId="2D5E9C27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Explanation of each item left unchecked above</w:t>
            </w:r>
          </w:p>
          <w:p w14:paraId="2199541E" w14:textId="77777777" w:rsidR="00007B5F" w:rsidRPr="006F514B" w:rsidRDefault="00007B5F" w:rsidP="00007B5F">
            <w:pPr>
              <w:rPr>
                <w:rFonts w:cs="Arial"/>
                <w:color w:val="00B050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Brief summary of research progress</w:t>
            </w:r>
          </w:p>
          <w:p w14:paraId="7D6713E0" w14:textId="123CD579" w:rsidR="00007B5F" w:rsidRDefault="00007B5F" w:rsidP="00007B5F">
            <w:pPr>
              <w:rPr>
                <w:rFonts w:cs="Arial"/>
                <w:color w:val="E36C0A" w:themeColor="accent6" w:themeShade="BF"/>
              </w:rPr>
            </w:pPr>
            <w:r w:rsidRPr="006F514B">
              <w:rPr>
                <w:rFonts w:ascii="Segoe UI Emoji" w:hAnsi="Segoe UI Emoji" w:cs="Segoe UI Emoji"/>
                <w:color w:val="00B050"/>
              </w:rPr>
              <w:t>◾</w:t>
            </w:r>
            <w:r w:rsidRPr="006F514B">
              <w:rPr>
                <w:rFonts w:cs="Arial"/>
                <w:color w:val="00B050"/>
              </w:rPr>
              <w:t>Sponsor's progress report or annual report, if available</w:t>
            </w:r>
          </w:p>
        </w:tc>
      </w:tr>
      <w:tr w:rsidR="008C3C0A" w:rsidRPr="00937AB7" w14:paraId="2D14B074" w14:textId="76727893" w:rsidTr="008C3C0A">
        <w:trPr>
          <w:gridAfter w:val="1"/>
          <w:wAfter w:w="7" w:type="dxa"/>
        </w:trPr>
        <w:tc>
          <w:tcPr>
            <w:tcW w:w="5850" w:type="dxa"/>
          </w:tcPr>
          <w:p w14:paraId="0345D77B" w14:textId="77777777" w:rsidR="008C3C0A" w:rsidRDefault="008C3C0A" w:rsidP="00714245">
            <w:pPr>
              <w:pStyle w:val="ListParagraph"/>
              <w:rPr>
                <w:noProof/>
              </w:rPr>
            </w:pPr>
            <w:r>
              <w:rPr>
                <w:rFonts w:cs="Arial"/>
              </w:rPr>
              <w:t>Title</w:t>
            </w:r>
            <w:r w:rsidRPr="00D04817">
              <w:rPr>
                <w:rFonts w:cs="Arial"/>
              </w:rPr>
              <w:t>:</w:t>
            </w:r>
            <w:r w:rsidRPr="00937AB7">
              <w:rPr>
                <w:noProof/>
              </w:rPr>
              <w:t xml:space="preserve"> </w:t>
            </w:r>
            <w:r w:rsidRPr="00937AB7">
              <w:rPr>
                <w:noProof/>
              </w:rPr>
              <w:drawing>
                <wp:inline distT="0" distB="0" distL="0" distR="0" wp14:anchorId="095D92D8" wp14:editId="65D71BA5">
                  <wp:extent cx="2011680" cy="233680"/>
                  <wp:effectExtent l="19050" t="19050" r="26670" b="139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1706" cy="242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682C74" w14:textId="77777777" w:rsidR="008C3C0A" w:rsidRPr="00937AB7" w:rsidRDefault="008C3C0A" w:rsidP="00714245">
            <w:pPr>
              <w:pStyle w:val="ListParagraph"/>
              <w:rPr>
                <w:rFonts w:cs="Arial"/>
                <w:color w:val="FF3333"/>
              </w:rPr>
            </w:pPr>
            <w:r w:rsidRPr="00D04817">
              <w:rPr>
                <w:rFonts w:cs="Arial"/>
              </w:rPr>
              <w:t>File:</w:t>
            </w:r>
            <w:r w:rsidRPr="00937AB7"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84C651B" wp14:editId="75CF8051">
                  <wp:extent cx="2055571" cy="210185"/>
                  <wp:effectExtent l="0" t="0" r="190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8327" cy="220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  <w:gridSpan w:val="2"/>
          </w:tcPr>
          <w:p w14:paraId="20889784" w14:textId="77777777" w:rsidR="008C3C0A" w:rsidRDefault="008C3C0A" w:rsidP="00714245">
            <w:pPr>
              <w:rPr>
                <w:rFonts w:cs="Arial"/>
                <w:color w:val="E36C0A" w:themeColor="accent6" w:themeShade="BF"/>
              </w:rPr>
            </w:pPr>
          </w:p>
        </w:tc>
      </w:tr>
    </w:tbl>
    <w:p w14:paraId="0DC2107C" w14:textId="77777777" w:rsidR="007D3097" w:rsidRDefault="007D3097" w:rsidP="007D3097">
      <w:r>
        <w:br w:type="page"/>
      </w:r>
    </w:p>
    <w:tbl>
      <w:tblPr>
        <w:tblW w:w="1098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27"/>
        <w:gridCol w:w="5153"/>
      </w:tblGrid>
      <w:tr w:rsidR="008C3C0A" w:rsidRPr="00937AB7" w14:paraId="16CE3517" w14:textId="38044B2C" w:rsidTr="008C3C0A">
        <w:trPr>
          <w:trHeight w:val="593"/>
        </w:trPr>
        <w:tc>
          <w:tcPr>
            <w:tcW w:w="5827" w:type="dxa"/>
            <w:tcBorders>
              <w:top w:val="single" w:sz="4" w:space="0" w:color="auto"/>
            </w:tcBorders>
          </w:tcPr>
          <w:p w14:paraId="68FF1D51" w14:textId="77777777" w:rsidR="008C3C0A" w:rsidRPr="00FF3586" w:rsidRDefault="008C3C0A" w:rsidP="00714245">
            <w:pPr>
              <w:pStyle w:val="Heading1"/>
              <w:spacing w:before="0"/>
            </w:pPr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4" w:name="_Toc488747470"/>
            <w:bookmarkStart w:id="5" w:name="_Toc497255109"/>
            <w:r w:rsidRPr="00FF3586">
              <w:t>Modification Information</w:t>
            </w:r>
            <w:bookmarkEnd w:id="4"/>
            <w:bookmarkEnd w:id="5"/>
          </w:p>
        </w:tc>
        <w:tc>
          <w:tcPr>
            <w:tcW w:w="5153" w:type="dxa"/>
            <w:tcBorders>
              <w:top w:val="single" w:sz="4" w:space="0" w:color="auto"/>
            </w:tcBorders>
          </w:tcPr>
          <w:p w14:paraId="17C4B552" w14:textId="77777777" w:rsidR="008C3C0A" w:rsidRDefault="008C3C0A" w:rsidP="00714245">
            <w:pPr>
              <w:pStyle w:val="Subtitle"/>
              <w:rPr>
                <w:rFonts w:asciiTheme="minorHAnsi" w:hAnsiTheme="minorHAnsi"/>
                <w:color w:val="E36C0A"/>
                <w:sz w:val="22"/>
                <w:szCs w:val="22"/>
              </w:rPr>
            </w:pPr>
          </w:p>
        </w:tc>
      </w:tr>
      <w:tr w:rsidR="008C3C0A" w:rsidRPr="00937AB7" w14:paraId="2F15B3C6" w14:textId="706CD890" w:rsidTr="008C3C0A">
        <w:tc>
          <w:tcPr>
            <w:tcW w:w="5827" w:type="dxa"/>
          </w:tcPr>
          <w:p w14:paraId="7FD77331" w14:textId="77777777" w:rsidR="008C3C0A" w:rsidRDefault="008C3C0A" w:rsidP="00984C98">
            <w:pPr>
              <w:pStyle w:val="ListParagraph"/>
              <w:numPr>
                <w:ilvl w:val="0"/>
                <w:numId w:val="9"/>
              </w:numPr>
              <w:rPr>
                <w:color w:val="000000"/>
              </w:rPr>
            </w:pPr>
            <w:r>
              <w:rPr>
                <w:rFonts w:cs="Arial"/>
                <w:b/>
              </w:rPr>
              <w:t>Study enrollment status:</w:t>
            </w:r>
            <w:r w:rsidRPr="005D3992">
              <w:rPr>
                <w:rFonts w:cs="Arial"/>
                <w:b/>
              </w:rPr>
              <w:br/>
            </w:r>
            <w:sdt>
              <w:sdtPr>
                <w:rPr>
                  <w:color w:val="000000"/>
                </w:rPr>
                <w:id w:val="-118966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No subjects have been enrolled to date</w:t>
            </w:r>
          </w:p>
          <w:p w14:paraId="076B15B7" w14:textId="77777777" w:rsidR="008C3C0A" w:rsidRDefault="008C3C0A" w:rsidP="00714245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30264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Subjects are currently enrolled</w:t>
            </w:r>
          </w:p>
          <w:p w14:paraId="322CCB26" w14:textId="77777777" w:rsidR="008C3C0A" w:rsidRDefault="008C3C0A" w:rsidP="00714245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79817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Study is permanently closed to enrollment</w:t>
            </w:r>
          </w:p>
          <w:p w14:paraId="7B7A3716" w14:textId="77777777" w:rsidR="008C3C0A" w:rsidRDefault="008C3C0A" w:rsidP="00714245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9253834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All subjects have completed all study-related interventions</w:t>
            </w:r>
          </w:p>
          <w:p w14:paraId="1AA02F5F" w14:textId="77777777" w:rsidR="008C3C0A" w:rsidRPr="00F41274" w:rsidRDefault="008C3C0A" w:rsidP="00714245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9136929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Collection of private identifiable information is complete</w:t>
            </w:r>
          </w:p>
        </w:tc>
        <w:tc>
          <w:tcPr>
            <w:tcW w:w="5153" w:type="dxa"/>
          </w:tcPr>
          <w:p w14:paraId="1ABCFAFC" w14:textId="77777777" w:rsidR="008C3C0A" w:rsidRPr="00937AB7" w:rsidRDefault="008C3C0A" w:rsidP="00714245">
            <w:pPr>
              <w:rPr>
                <w:rFonts w:cs="Arial"/>
                <w:color w:val="E36C0A" w:themeColor="accent6" w:themeShade="BF"/>
              </w:rPr>
            </w:pPr>
            <w:bookmarkStart w:id="6" w:name="_GoBack"/>
            <w:bookmarkEnd w:id="6"/>
          </w:p>
        </w:tc>
      </w:tr>
      <w:tr w:rsidR="008C3C0A" w:rsidRPr="00937AB7" w14:paraId="09E35D73" w14:textId="5EF553F6" w:rsidTr="008C3C0A">
        <w:tc>
          <w:tcPr>
            <w:tcW w:w="5827" w:type="dxa"/>
          </w:tcPr>
          <w:p w14:paraId="6E9E78FC" w14:textId="77777777" w:rsidR="008C3C0A" w:rsidRDefault="008C3C0A" w:rsidP="00984C98">
            <w:pPr>
              <w:pStyle w:val="ListParagraph"/>
              <w:numPr>
                <w:ilvl w:val="0"/>
                <w:numId w:val="9"/>
              </w:numPr>
              <w:rPr>
                <w:color w:val="000000"/>
              </w:rPr>
            </w:pPr>
            <w:r w:rsidRPr="00452EBF">
              <w:rPr>
                <w:b/>
                <w:color w:val="000000"/>
              </w:rPr>
              <w:t>Notification of subjects:</w:t>
            </w:r>
            <w:r>
              <w:rPr>
                <w:color w:val="000000"/>
              </w:rPr>
              <w:t xml:space="preserve"> (check all that apply)</w:t>
            </w:r>
          </w:p>
          <w:p w14:paraId="50945561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7020568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Current subjects will be notified of these changes</w:t>
            </w:r>
          </w:p>
          <w:p w14:paraId="659C5190" w14:textId="77777777" w:rsidR="008C3C0A" w:rsidRDefault="008C3C0A" w:rsidP="00714245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15596624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Former subjects will be notified of these changes</w:t>
            </w:r>
          </w:p>
          <w:p w14:paraId="38F1EDA9" w14:textId="77777777" w:rsidR="008C3C0A" w:rsidRDefault="008C3C0A" w:rsidP="00714245">
            <w:pPr>
              <w:pStyle w:val="ListParagraph"/>
              <w:rPr>
                <w:color w:val="000000"/>
              </w:rPr>
            </w:pPr>
          </w:p>
          <w:p w14:paraId="343738E6" w14:textId="75D1381D" w:rsidR="008C3C0A" w:rsidRPr="00937AB7" w:rsidRDefault="008C3C0A" w:rsidP="00714245">
            <w:pPr>
              <w:pStyle w:val="ListParagraph"/>
              <w:rPr>
                <w:rFonts w:cs="Arial"/>
                <w:color w:val="FF3333"/>
              </w:rPr>
            </w:pPr>
            <w:r w:rsidRPr="00452EBF">
              <w:rPr>
                <w:color w:val="000000"/>
              </w:rPr>
              <w:t xml:space="preserve">Attach files: If notifying subjects, add a description of how they will be notified to the </w:t>
            </w:r>
            <w:r>
              <w:rPr>
                <w:color w:val="000000"/>
              </w:rPr>
              <w:t>Other attachments section of the Local Site Documents Page.</w:t>
            </w:r>
          </w:p>
        </w:tc>
        <w:tc>
          <w:tcPr>
            <w:tcW w:w="5153" w:type="dxa"/>
          </w:tcPr>
          <w:p w14:paraId="04A2E9F9" w14:textId="77777777" w:rsidR="008C3C0A" w:rsidRPr="00937AB7" w:rsidRDefault="008C3C0A" w:rsidP="00714245">
            <w:pPr>
              <w:rPr>
                <w:rFonts w:cs="Arial"/>
                <w:color w:val="E36C0A" w:themeColor="accent6" w:themeShade="BF"/>
              </w:rPr>
            </w:pPr>
          </w:p>
        </w:tc>
      </w:tr>
      <w:tr w:rsidR="009B2612" w:rsidRPr="00937AB7" w14:paraId="670AE87B" w14:textId="78F6B49E" w:rsidTr="00AA5C9E">
        <w:tc>
          <w:tcPr>
            <w:tcW w:w="5827" w:type="dxa"/>
          </w:tcPr>
          <w:p w14:paraId="7284B6AD" w14:textId="77777777" w:rsidR="009B2612" w:rsidRDefault="009B2612" w:rsidP="00984C98">
            <w:pPr>
              <w:pStyle w:val="ListParagraph"/>
              <w:numPr>
                <w:ilvl w:val="0"/>
                <w:numId w:val="9"/>
              </w:numPr>
              <w:rPr>
                <w:color w:val="000000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 w:rsidRPr="00FF3586">
              <w:rPr>
                <w:b/>
                <w:color w:val="000000"/>
              </w:rPr>
              <w:t>Summarize the modifications</w:t>
            </w:r>
          </w:p>
          <w:p w14:paraId="68610A00" w14:textId="77777777" w:rsidR="009B2612" w:rsidRDefault="009B2612" w:rsidP="00714245">
            <w:pPr>
              <w:pStyle w:val="ListParagraph"/>
              <w:rPr>
                <w:rFonts w:cs="Arial"/>
                <w:b/>
              </w:rPr>
            </w:pPr>
            <w:r w:rsidRPr="00937AB7">
              <w:rPr>
                <w:noProof/>
              </w:rPr>
              <w:drawing>
                <wp:inline distT="0" distB="0" distL="0" distR="0" wp14:anchorId="347A9684" wp14:editId="5DED1FCA">
                  <wp:extent cx="2846705" cy="972922"/>
                  <wp:effectExtent l="19050" t="19050" r="10795" b="1778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4880" cy="9893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53" w:type="dxa"/>
          </w:tcPr>
          <w:p w14:paraId="0989BAC8" w14:textId="77777777" w:rsidR="009B2612" w:rsidRPr="00F56A9F" w:rsidRDefault="009B2612" w:rsidP="009B2612">
            <w:pPr>
              <w:rPr>
                <w:rFonts w:cs="Arial"/>
                <w:b/>
                <w:color w:val="00B050"/>
              </w:rPr>
            </w:pPr>
            <w:r w:rsidRPr="00F56A9F">
              <w:rPr>
                <w:rFonts w:cs="Arial"/>
                <w:b/>
                <w:color w:val="00B050"/>
              </w:rPr>
              <w:t>Summarize the Modifications</w:t>
            </w:r>
          </w:p>
          <w:p w14:paraId="2B7C1653" w14:textId="03CF4EB2" w:rsidR="009B2612" w:rsidRPr="00937AB7" w:rsidRDefault="009B2612" w:rsidP="009B2612">
            <w:pPr>
              <w:rPr>
                <w:rFonts w:cs="Arial"/>
                <w:color w:val="E36C0A" w:themeColor="accent6" w:themeShade="BF"/>
              </w:rPr>
            </w:pPr>
            <w:r w:rsidRPr="00F56A9F">
              <w:rPr>
                <w:rFonts w:cs="Arial"/>
                <w:color w:val="00B050"/>
              </w:rPr>
              <w:t>Write only a brief overview of the study modifications here. On subsequent forms, you can update the protocol document and change all applicable details of the existing study in the appropriate places.</w:t>
            </w:r>
          </w:p>
        </w:tc>
      </w:tr>
    </w:tbl>
    <w:p w14:paraId="2885A1E8" w14:textId="77777777" w:rsidR="00923214" w:rsidRDefault="00923214"/>
    <w:sectPr w:rsidR="00923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63D0B"/>
    <w:multiLevelType w:val="multilevel"/>
    <w:tmpl w:val="6534EFD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13025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A101D"/>
    <w:multiLevelType w:val="multilevel"/>
    <w:tmpl w:val="C482386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53735"/>
    <w:multiLevelType w:val="hybridMultilevel"/>
    <w:tmpl w:val="60B811DC"/>
    <w:lvl w:ilvl="0" w:tplc="F5EABA82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40F46"/>
    <w:multiLevelType w:val="multilevel"/>
    <w:tmpl w:val="323ED2A4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32E94249"/>
    <w:multiLevelType w:val="hybridMultilevel"/>
    <w:tmpl w:val="66740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2278"/>
    <w:multiLevelType w:val="multilevel"/>
    <w:tmpl w:val="C5DAF526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0D904ED"/>
    <w:multiLevelType w:val="multilevel"/>
    <w:tmpl w:val="37B69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5753CD"/>
    <w:multiLevelType w:val="multilevel"/>
    <w:tmpl w:val="6534EFD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EA6658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B692C"/>
    <w:multiLevelType w:val="multilevel"/>
    <w:tmpl w:val="AECECB3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0E61CE"/>
    <w:multiLevelType w:val="multilevel"/>
    <w:tmpl w:val="B81EDB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A5013B"/>
    <w:multiLevelType w:val="multilevel"/>
    <w:tmpl w:val="6534EFD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B19B9"/>
    <w:multiLevelType w:val="multilevel"/>
    <w:tmpl w:val="6534EFD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48445B"/>
    <w:multiLevelType w:val="multilevel"/>
    <w:tmpl w:val="333AB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3"/>
  </w:num>
  <w:num w:numId="5">
    <w:abstractNumId w:val="8"/>
  </w:num>
  <w:num w:numId="6">
    <w:abstractNumId w:val="0"/>
  </w:num>
  <w:num w:numId="7">
    <w:abstractNumId w:val="4"/>
  </w:num>
  <w:num w:numId="8">
    <w:abstractNumId w:val="6"/>
  </w:num>
  <w:num w:numId="9">
    <w:abstractNumId w:val="12"/>
  </w:num>
  <w:num w:numId="10">
    <w:abstractNumId w:val="11"/>
    <w:lvlOverride w:ilvl="0">
      <w:startOverride w:val="1"/>
    </w:lvlOverride>
  </w:num>
  <w:num w:numId="11">
    <w:abstractNumId w:val="11"/>
    <w:lvlOverride w:ilvl="0">
      <w:startOverride w:val="2"/>
    </w:lvlOverride>
  </w:num>
  <w:num w:numId="12">
    <w:abstractNumId w:val="11"/>
    <w:lvlOverride w:ilvl="0">
      <w:startOverride w:val="3"/>
    </w:lvlOverride>
  </w:num>
  <w:num w:numId="13">
    <w:abstractNumId w:val="5"/>
  </w:num>
  <w:num w:numId="14">
    <w:abstractNumId w:val="7"/>
  </w:num>
  <w:num w:numId="15">
    <w:abstractNumId w:val="13"/>
  </w:num>
  <w:num w:numId="16">
    <w:abstractNumId w:val="10"/>
  </w:num>
  <w:num w:numId="17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GzMDKzNLA0MzRT0lEKTi0uzszPAykwqgUAmbccgCwAAAA="/>
  </w:docVars>
  <w:rsids>
    <w:rsidRoot w:val="003541BD"/>
    <w:rsid w:val="00007B5F"/>
    <w:rsid w:val="000365A7"/>
    <w:rsid w:val="00036911"/>
    <w:rsid w:val="00054059"/>
    <w:rsid w:val="00065217"/>
    <w:rsid w:val="00085966"/>
    <w:rsid w:val="0009549A"/>
    <w:rsid w:val="000C0B16"/>
    <w:rsid w:val="000C10B5"/>
    <w:rsid w:val="000E0727"/>
    <w:rsid w:val="001B274D"/>
    <w:rsid w:val="002655CC"/>
    <w:rsid w:val="00301085"/>
    <w:rsid w:val="00303B86"/>
    <w:rsid w:val="003541BD"/>
    <w:rsid w:val="00361DEF"/>
    <w:rsid w:val="00363F60"/>
    <w:rsid w:val="004006EC"/>
    <w:rsid w:val="0040713D"/>
    <w:rsid w:val="004234D0"/>
    <w:rsid w:val="00452EBF"/>
    <w:rsid w:val="0048474C"/>
    <w:rsid w:val="004D2465"/>
    <w:rsid w:val="004E4329"/>
    <w:rsid w:val="00525960"/>
    <w:rsid w:val="0056326C"/>
    <w:rsid w:val="005D2F39"/>
    <w:rsid w:val="005D3992"/>
    <w:rsid w:val="005E1C0A"/>
    <w:rsid w:val="00633B0C"/>
    <w:rsid w:val="006E6ACF"/>
    <w:rsid w:val="00714245"/>
    <w:rsid w:val="0075452E"/>
    <w:rsid w:val="007735C5"/>
    <w:rsid w:val="00787E6A"/>
    <w:rsid w:val="007B633F"/>
    <w:rsid w:val="007D3097"/>
    <w:rsid w:val="007D4B8A"/>
    <w:rsid w:val="0085554A"/>
    <w:rsid w:val="008838F3"/>
    <w:rsid w:val="00892FA7"/>
    <w:rsid w:val="008C3C0A"/>
    <w:rsid w:val="008E094A"/>
    <w:rsid w:val="00902A2A"/>
    <w:rsid w:val="00903CC4"/>
    <w:rsid w:val="00905A43"/>
    <w:rsid w:val="00923214"/>
    <w:rsid w:val="00932ED7"/>
    <w:rsid w:val="00937AB7"/>
    <w:rsid w:val="009567B4"/>
    <w:rsid w:val="00956F95"/>
    <w:rsid w:val="00984C98"/>
    <w:rsid w:val="009B2612"/>
    <w:rsid w:val="009E0E36"/>
    <w:rsid w:val="00A00F40"/>
    <w:rsid w:val="00A16C11"/>
    <w:rsid w:val="00A2701F"/>
    <w:rsid w:val="00A47F5B"/>
    <w:rsid w:val="00A566B0"/>
    <w:rsid w:val="00A92720"/>
    <w:rsid w:val="00AB7528"/>
    <w:rsid w:val="00B37D48"/>
    <w:rsid w:val="00BA4794"/>
    <w:rsid w:val="00BB2784"/>
    <w:rsid w:val="00BE78EA"/>
    <w:rsid w:val="00C45056"/>
    <w:rsid w:val="00C60A85"/>
    <w:rsid w:val="00C62484"/>
    <w:rsid w:val="00C77160"/>
    <w:rsid w:val="00CD4DA2"/>
    <w:rsid w:val="00CD763A"/>
    <w:rsid w:val="00CF4AAA"/>
    <w:rsid w:val="00D046DA"/>
    <w:rsid w:val="00D13658"/>
    <w:rsid w:val="00D9043C"/>
    <w:rsid w:val="00D912B1"/>
    <w:rsid w:val="00EA06CA"/>
    <w:rsid w:val="00F12744"/>
    <w:rsid w:val="00F33D95"/>
    <w:rsid w:val="00F6421A"/>
    <w:rsid w:val="00F76B30"/>
    <w:rsid w:val="00F97957"/>
    <w:rsid w:val="00FC6B90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4F672A4"/>
  <w15:docId w15:val="{9F9A90C0-1B61-4C19-9553-462ECA437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7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head">
    <w:name w:val="pagehead"/>
    <w:basedOn w:val="DefaultParagraphFont"/>
    <w:rsid w:val="003541BD"/>
  </w:style>
  <w:style w:type="character" w:customStyle="1" w:styleId="apple-converted-space">
    <w:name w:val="apple-converted-space"/>
    <w:basedOn w:val="DefaultParagraphFont"/>
    <w:rsid w:val="003541BD"/>
  </w:style>
  <w:style w:type="character" w:styleId="Hyperlink">
    <w:name w:val="Hyperlink"/>
    <w:basedOn w:val="DefaultParagraphFont"/>
    <w:uiPriority w:val="99"/>
    <w:unhideWhenUsed/>
    <w:rsid w:val="003541BD"/>
    <w:rPr>
      <w:color w:val="0000FF"/>
      <w:u w:val="single"/>
    </w:rPr>
  </w:style>
  <w:style w:type="character" w:customStyle="1" w:styleId="requiredspan">
    <w:name w:val="requiredspan"/>
    <w:basedOn w:val="DefaultParagraphFont"/>
    <w:rsid w:val="003541BD"/>
  </w:style>
  <w:style w:type="character" w:customStyle="1" w:styleId="printquestion">
    <w:name w:val="printquestion"/>
    <w:basedOn w:val="DefaultParagraphFont"/>
    <w:rsid w:val="003541BD"/>
  </w:style>
  <w:style w:type="character" w:styleId="Strong">
    <w:name w:val="Strong"/>
    <w:basedOn w:val="DefaultParagraphFont"/>
    <w:uiPriority w:val="22"/>
    <w:qFormat/>
    <w:rsid w:val="003541BD"/>
    <w:rPr>
      <w:b/>
      <w:bCs/>
    </w:rPr>
  </w:style>
  <w:style w:type="character" w:customStyle="1" w:styleId="group">
    <w:name w:val="group"/>
    <w:basedOn w:val="DefaultParagraphFont"/>
    <w:rsid w:val="003541BD"/>
  </w:style>
  <w:style w:type="paragraph" w:styleId="BalloonText">
    <w:name w:val="Balloon Text"/>
    <w:basedOn w:val="Normal"/>
    <w:link w:val="BalloonTextChar"/>
    <w:uiPriority w:val="99"/>
    <w:semiHidden/>
    <w:unhideWhenUsed/>
    <w:rsid w:val="003541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BD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1BD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41B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36911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5405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5405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xwidth">
    <w:name w:val="maxwidth"/>
    <w:basedOn w:val="Normal"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rbsubmission">
    <w:name w:val="_irbsubmission"/>
    <w:basedOn w:val="Normal"/>
    <w:rsid w:val="00956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7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474C"/>
    <w:pPr>
      <w:outlineLvl w:val="9"/>
    </w:pPr>
    <w:rPr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4847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47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6E6ACF"/>
    <w:pPr>
      <w:tabs>
        <w:tab w:val="right" w:leader="dot" w:pos="9350"/>
      </w:tabs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855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5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5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54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55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54A"/>
  </w:style>
  <w:style w:type="character" w:customStyle="1" w:styleId="printanswer">
    <w:name w:val="printanswer"/>
    <w:basedOn w:val="DefaultParagraphFont"/>
    <w:rsid w:val="00855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5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95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3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3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1219">
      <w:bodyDiv w:val="1"/>
      <w:marLeft w:val="255"/>
      <w:marRight w:val="255"/>
      <w:marTop w:val="255"/>
      <w:marBottom w:val="25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ontrol" Target="activeX/activeX1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hyperlink" Target="http://hcapps6.huronclick.com/UHIRB/CommonAdministration/Choosers/Entity/CustomDataType/DataEntry/Form?postback=1&amp;form=0&amp;qualifiedAttributeName=customAttributes.externalSites&amp;valueField=_IRBSubmission.customAttributes.externalSites_setItemAdd&amp;typeName=_ExternalSite&amp;entityview=com.webridge.entity.Entity%5BOID%5B0652F9BD4FBAFF47A37FE59BF2A6380C%5D%5D&amp;displayField=_IRBSubmission.customAttributes.externalSites_setItemAddDisplay&amp;_webrChangeTrackingParentTransID=f46f540967b24c8c864163c3efd961bd&amp;showOkAndAddAnother=true&amp;rootEntity=com.webridge.entity.Entity%5BOID%5B667648EB6E036E4C9E38C9EB3B45370E%5D%5D&amp;WizardPageOID=com.webridge.entity.Entity%5BOID%5B57EF03344D669341897CC4CA7C13B7D4%5D%5D&amp;aldOID=com.webridge.entity.Entity%5BOID%5B6D52AB3FE31D4C4FB11A671DECD8BE85%5D%5D" TargetMode="External"/><Relationship Id="rId10" Type="http://schemas.openxmlformats.org/officeDocument/2006/relationships/control" Target="activeX/activeX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5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E337D-13F6-40C8-9E98-A6C180947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ron Consulting Group</Company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kash Chakravarty</dc:creator>
  <cp:lastModifiedBy>Davila, Maria G.</cp:lastModifiedBy>
  <cp:revision>4</cp:revision>
  <dcterms:created xsi:type="dcterms:W3CDTF">2019-06-05T23:08:00Z</dcterms:created>
  <dcterms:modified xsi:type="dcterms:W3CDTF">2020-01-08T23:22:00Z</dcterms:modified>
</cp:coreProperties>
</file>